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95"/>
        <w:gridCol w:w="10597"/>
      </w:tblGrid>
      <w:tr w:rsidR="00C71CC1" w:rsidRPr="00DE4C8F">
        <w:trPr>
          <w:trHeight w:val="20"/>
          <w:jc w:val="center"/>
        </w:trPr>
        <w:tc>
          <w:tcPr>
            <w:tcW w:w="1186" w:type="pct"/>
            <w:shd w:val="clear" w:color="auto" w:fill="auto"/>
          </w:tcPr>
          <w:p w:rsidR="00C71CC1" w:rsidRPr="00DE4C8F" w:rsidRDefault="0036513C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bCs/>
                <w:sz w:val="20"/>
                <w:szCs w:val="20"/>
                <w:lang w:val="en-GB"/>
              </w:rPr>
              <w:t>Journal Name:</w:t>
            </w:r>
          </w:p>
        </w:tc>
        <w:tc>
          <w:tcPr>
            <w:tcW w:w="3814" w:type="pct"/>
            <w:shd w:val="clear" w:color="auto" w:fill="auto"/>
          </w:tcPr>
          <w:p w:rsidR="00C71CC1" w:rsidRPr="00DE4C8F" w:rsidRDefault="0036513C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  <w:t>Journal of Basic and Applied Research international</w:t>
            </w:r>
          </w:p>
        </w:tc>
      </w:tr>
      <w:tr w:rsidR="00C71CC1" w:rsidRPr="00DE4C8F">
        <w:trPr>
          <w:trHeight w:val="20"/>
          <w:jc w:val="center"/>
        </w:trPr>
        <w:tc>
          <w:tcPr>
            <w:tcW w:w="1186" w:type="pct"/>
            <w:shd w:val="clear" w:color="auto" w:fill="auto"/>
          </w:tcPr>
          <w:p w:rsidR="00C71CC1" w:rsidRPr="00DE4C8F" w:rsidRDefault="0036513C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814" w:type="pct"/>
            <w:shd w:val="clear" w:color="auto" w:fill="auto"/>
          </w:tcPr>
          <w:p w:rsidR="00C71CC1" w:rsidRPr="00DE4C8F" w:rsidRDefault="004660C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JOBARI_14635</w:t>
            </w:r>
          </w:p>
        </w:tc>
      </w:tr>
      <w:tr w:rsidR="00C71CC1" w:rsidRPr="00DE4C8F">
        <w:trPr>
          <w:trHeight w:val="20"/>
          <w:jc w:val="center"/>
        </w:trPr>
        <w:tc>
          <w:tcPr>
            <w:tcW w:w="1186" w:type="pct"/>
            <w:shd w:val="clear" w:color="auto" w:fill="auto"/>
          </w:tcPr>
          <w:p w:rsidR="00C71CC1" w:rsidRPr="00DE4C8F" w:rsidRDefault="0036513C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814" w:type="pct"/>
            <w:shd w:val="clear" w:color="auto" w:fill="auto"/>
          </w:tcPr>
          <w:p w:rsidR="00C71CC1" w:rsidRPr="00DE4C8F" w:rsidRDefault="004660C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Influence of </w:t>
            </w:r>
            <w:proofErr w:type="spellStart"/>
            <w:r w:rsidRPr="00DE4C8F">
              <w:rPr>
                <w:rFonts w:ascii="Arial" w:hAnsi="Arial" w:cs="Arial"/>
                <w:b/>
                <w:sz w:val="20"/>
                <w:szCs w:val="20"/>
                <w:lang w:val="en-GB"/>
              </w:rPr>
              <w:t>Biofertilisers</w:t>
            </w:r>
            <w:proofErr w:type="spellEnd"/>
            <w:r w:rsidRPr="00DE4C8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on Mulberry Productivity: A Review</w:t>
            </w:r>
          </w:p>
        </w:tc>
      </w:tr>
      <w:tr w:rsidR="00C71CC1" w:rsidRPr="00DE4C8F">
        <w:trPr>
          <w:trHeight w:val="20"/>
          <w:jc w:val="center"/>
        </w:trPr>
        <w:tc>
          <w:tcPr>
            <w:tcW w:w="1186" w:type="pct"/>
            <w:shd w:val="clear" w:color="auto" w:fill="auto"/>
          </w:tcPr>
          <w:p w:rsidR="00C71CC1" w:rsidRPr="00DE4C8F" w:rsidRDefault="0036513C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814" w:type="pct"/>
            <w:shd w:val="clear" w:color="auto" w:fill="auto"/>
          </w:tcPr>
          <w:p w:rsidR="00C71CC1" w:rsidRPr="00DE4C8F" w:rsidRDefault="0036513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b/>
                <w:sz w:val="20"/>
                <w:szCs w:val="20"/>
                <w:lang w:val="en-GB"/>
              </w:rPr>
              <w:t>REVIEW ARTICLE</w:t>
            </w:r>
          </w:p>
          <w:p w:rsidR="00C71CC1" w:rsidRPr="00DE4C8F" w:rsidRDefault="00C71CC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:rsidR="00C71CC1" w:rsidRPr="00DE4C8F" w:rsidRDefault="00C71CC1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C71CC1" w:rsidRPr="00DE4C8F" w:rsidRDefault="00C71CC1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C71CC1" w:rsidRPr="00DE4C8F" w:rsidRDefault="00C71CC1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:rsidR="00C71CC1" w:rsidRPr="00DE4C8F" w:rsidRDefault="00C71CC1">
      <w:pPr>
        <w:pStyle w:val="BodyText"/>
        <w:rPr>
          <w:rFonts w:ascii="Arial" w:hAnsi="Arial" w:cs="Arial"/>
          <w:sz w:val="20"/>
          <w:szCs w:val="20"/>
          <w:lang w:val="en-GB"/>
        </w:rPr>
      </w:pPr>
    </w:p>
    <w:p w:rsidR="00C71CC1" w:rsidRPr="00DE4C8F" w:rsidRDefault="0036513C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  <w:r w:rsidRPr="00DE4C8F">
        <w:rPr>
          <w:rFonts w:ascii="Arial" w:hAnsi="Arial" w:cs="Arial"/>
          <w:b/>
          <w:sz w:val="20"/>
          <w:szCs w:val="20"/>
          <w:highlight w:val="yellow"/>
          <w:u w:val="single"/>
          <w:lang w:val="en-GB"/>
        </w:rPr>
        <w:t>PART 1 (Importance of the manuscript)</w:t>
      </w:r>
    </w:p>
    <w:p w:rsidR="00C71CC1" w:rsidRPr="00DE4C8F" w:rsidRDefault="00C71CC1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:rsidR="00C71CC1" w:rsidRPr="00DE4C8F" w:rsidRDefault="00C71CC1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71"/>
        <w:gridCol w:w="5123"/>
        <w:gridCol w:w="3798"/>
      </w:tblGrid>
      <w:tr w:rsidR="00C71CC1" w:rsidRPr="00DE4C8F">
        <w:trPr>
          <w:trHeight w:val="20"/>
          <w:jc w:val="center"/>
        </w:trPr>
        <w:tc>
          <w:tcPr>
            <w:tcW w:w="1789" w:type="pct"/>
            <w:shd w:val="clear" w:color="auto" w:fill="auto"/>
            <w:noWrap/>
          </w:tcPr>
          <w:p w:rsidR="00C71CC1" w:rsidRPr="00DE4C8F" w:rsidRDefault="00C71CC1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844" w:type="pct"/>
            <w:shd w:val="clear" w:color="auto" w:fill="auto"/>
          </w:tcPr>
          <w:p w:rsidR="00C71CC1" w:rsidRPr="00DE4C8F" w:rsidRDefault="0036513C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DE4C8F">
              <w:rPr>
                <w:rFonts w:ascii="Arial" w:hAnsi="Arial" w:cs="Arial"/>
                <w:lang w:val="en-GB"/>
              </w:rPr>
              <w:t>Comments of the Reviewers</w:t>
            </w:r>
          </w:p>
        </w:tc>
        <w:tc>
          <w:tcPr>
            <w:tcW w:w="1367" w:type="pct"/>
            <w:shd w:val="clear" w:color="auto" w:fill="auto"/>
          </w:tcPr>
          <w:p w:rsidR="00C71CC1" w:rsidRPr="00DE4C8F" w:rsidRDefault="0036513C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</w:pPr>
            <w:r w:rsidRPr="00DE4C8F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</w:p>
          <w:p w:rsidR="00C71CC1" w:rsidRPr="00DE4C8F" w:rsidRDefault="00C71CC1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C71CC1" w:rsidRPr="00DE4C8F">
        <w:trPr>
          <w:trHeight w:val="20"/>
          <w:jc w:val="center"/>
        </w:trPr>
        <w:tc>
          <w:tcPr>
            <w:tcW w:w="1789" w:type="pct"/>
            <w:shd w:val="clear" w:color="auto" w:fill="auto"/>
            <w:noWrap/>
          </w:tcPr>
          <w:p w:rsidR="00C71CC1" w:rsidRPr="00DE4C8F" w:rsidRDefault="0036513C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 w:rsidRPr="00DE4C8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minimum of 3-4 sentences may be required for this part.</w:t>
            </w:r>
          </w:p>
          <w:p w:rsidR="00C71CC1" w:rsidRPr="00DE4C8F" w:rsidRDefault="00C71CC1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844" w:type="pct"/>
            <w:shd w:val="clear" w:color="auto" w:fill="auto"/>
          </w:tcPr>
          <w:p w:rsidR="00C71CC1" w:rsidRPr="00DE4C8F" w:rsidRDefault="00565E53" w:rsidP="00565E53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ince the silkworms are highly sensitive to chemicals so the use of </w:t>
            </w:r>
            <w:proofErr w:type="spellStart"/>
            <w:r w:rsidRPr="00DE4C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biofertilisers</w:t>
            </w:r>
            <w:proofErr w:type="spellEnd"/>
            <w:r w:rsidRPr="00DE4C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for better growth of mulberry plant is a very useful </w:t>
            </w:r>
            <w:proofErr w:type="spellStart"/>
            <w:proofErr w:type="gramStart"/>
            <w:r w:rsidRPr="00DE4C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lternative.It</w:t>
            </w:r>
            <w:proofErr w:type="spellEnd"/>
            <w:proofErr w:type="gramEnd"/>
            <w:r w:rsidRPr="00DE4C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will help to overcome the negative impacts and residual effects of chemical fertilisers on silkworm and as well as on soil. </w:t>
            </w:r>
            <w:proofErr w:type="gramStart"/>
            <w:r w:rsidRPr="00DE4C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us</w:t>
            </w:r>
            <w:proofErr w:type="gramEnd"/>
            <w:r w:rsidRPr="00DE4C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selected topic is very important for the scientific community.</w:t>
            </w:r>
          </w:p>
        </w:tc>
        <w:tc>
          <w:tcPr>
            <w:tcW w:w="1367" w:type="pct"/>
            <w:shd w:val="clear" w:color="auto" w:fill="auto"/>
          </w:tcPr>
          <w:p w:rsidR="00C71CC1" w:rsidRPr="00DE4C8F" w:rsidRDefault="00C71CC1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:rsidR="005E0076" w:rsidRPr="00DE4C8F" w:rsidRDefault="005E0076" w:rsidP="005E007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:rsidR="00C71CC1" w:rsidRPr="00DE4C8F" w:rsidRDefault="00C71CC1">
      <w:pPr>
        <w:rPr>
          <w:rFonts w:ascii="Arial" w:hAnsi="Arial" w:cs="Arial"/>
          <w:sz w:val="20"/>
          <w:szCs w:val="20"/>
          <w:lang w:val="en-GB"/>
        </w:rPr>
      </w:pPr>
    </w:p>
    <w:p w:rsidR="00C71CC1" w:rsidRPr="00DE4C8F" w:rsidRDefault="00C71CC1">
      <w:pPr>
        <w:rPr>
          <w:rFonts w:ascii="Arial" w:hAnsi="Arial" w:cs="Arial"/>
          <w:sz w:val="20"/>
          <w:szCs w:val="20"/>
          <w:lang w:val="en-GB"/>
        </w:rPr>
      </w:pPr>
    </w:p>
    <w:p w:rsidR="00C71CC1" w:rsidRPr="00DE4C8F" w:rsidRDefault="00C71CC1">
      <w:pPr>
        <w:rPr>
          <w:rFonts w:ascii="Arial" w:hAnsi="Arial" w:cs="Arial"/>
          <w:sz w:val="20"/>
          <w:szCs w:val="20"/>
          <w:lang w:val="en-GB"/>
        </w:rPr>
      </w:pPr>
    </w:p>
    <w:p w:rsidR="00C71CC1" w:rsidRPr="00DE4C8F" w:rsidRDefault="0036513C">
      <w:pPr>
        <w:pStyle w:val="Heading2"/>
        <w:keepNext w:val="0"/>
        <w:jc w:val="left"/>
        <w:rPr>
          <w:rFonts w:ascii="Arial" w:hAnsi="Arial" w:cs="Arial"/>
          <w:u w:val="single"/>
          <w:lang w:val="en-GB"/>
        </w:rPr>
      </w:pPr>
      <w:r w:rsidRPr="00DE4C8F">
        <w:rPr>
          <w:rFonts w:ascii="Arial" w:hAnsi="Arial" w:cs="Arial"/>
          <w:highlight w:val="yellow"/>
          <w:u w:val="single"/>
          <w:lang w:val="en-GB"/>
        </w:rPr>
        <w:t>PART 2.1 (Objective Publication)</w:t>
      </w:r>
    </w:p>
    <w:p w:rsidR="00C71CC1" w:rsidRPr="00DE4C8F" w:rsidRDefault="00C71CC1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73"/>
        <w:gridCol w:w="5121"/>
        <w:gridCol w:w="3798"/>
      </w:tblGrid>
      <w:tr w:rsidR="00C71CC1" w:rsidRPr="00DE4C8F">
        <w:trPr>
          <w:trHeight w:val="20"/>
          <w:jc w:val="center"/>
        </w:trPr>
        <w:tc>
          <w:tcPr>
            <w:tcW w:w="5000" w:type="pct"/>
            <w:gridSpan w:val="3"/>
            <w:shd w:val="clear" w:color="auto" w:fill="auto"/>
            <w:noWrap/>
          </w:tcPr>
          <w:p w:rsidR="00C71CC1" w:rsidRPr="00DE4C8F" w:rsidRDefault="00C71CC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C71CC1" w:rsidRPr="00DE4C8F" w:rsidRDefault="00C71CC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71CC1" w:rsidRPr="00DE4C8F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C71CC1" w:rsidRPr="00DE4C8F" w:rsidRDefault="00C71CC1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843" w:type="pct"/>
            <w:shd w:val="clear" w:color="auto" w:fill="auto"/>
          </w:tcPr>
          <w:p w:rsidR="00C71CC1" w:rsidRPr="00DE4C8F" w:rsidRDefault="0036513C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DE4C8F">
              <w:rPr>
                <w:rFonts w:ascii="Arial" w:hAnsi="Arial" w:cs="Arial"/>
                <w:lang w:val="en-GB"/>
              </w:rPr>
              <w:t>Rating of the Reviewers</w:t>
            </w:r>
          </w:p>
        </w:tc>
        <w:tc>
          <w:tcPr>
            <w:tcW w:w="1367" w:type="pct"/>
            <w:shd w:val="clear" w:color="auto" w:fill="auto"/>
          </w:tcPr>
          <w:p w:rsidR="00C71CC1" w:rsidRPr="00DE4C8F" w:rsidRDefault="0036513C">
            <w:pPr>
              <w:spacing w:after="160" w:line="259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4C8F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</w:p>
        </w:tc>
      </w:tr>
      <w:tr w:rsidR="00C71CC1" w:rsidRPr="00DE4C8F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C71CC1" w:rsidRPr="00DE4C8F" w:rsidRDefault="0036513C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 Is the title clear and appropriate for the paper? </w:t>
            </w:r>
          </w:p>
          <w:p w:rsidR="00C71CC1" w:rsidRPr="00DE4C8F" w:rsidRDefault="0036513C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E4C8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C71CC1" w:rsidRPr="00DE4C8F" w:rsidRDefault="0036513C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DE4C8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565E53" w:rsidRPr="00DE4C8F" w:rsidRDefault="00565E5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b/>
                <w:sz w:val="20"/>
                <w:szCs w:val="20"/>
                <w:lang w:val="en-GB"/>
              </w:rPr>
              <w:t>Good</w:t>
            </w:r>
          </w:p>
        </w:tc>
        <w:tc>
          <w:tcPr>
            <w:tcW w:w="1367" w:type="pct"/>
            <w:shd w:val="clear" w:color="auto" w:fill="auto"/>
          </w:tcPr>
          <w:p w:rsidR="00C71CC1" w:rsidRPr="00DE4C8F" w:rsidRDefault="00C71CC1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C71CC1" w:rsidRPr="00DE4C8F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C71CC1" w:rsidRPr="00DE4C8F" w:rsidRDefault="0036513C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DE4C8F">
              <w:rPr>
                <w:rFonts w:ascii="Arial" w:hAnsi="Arial" w:cs="Arial"/>
                <w:lang w:val="en-GB"/>
              </w:rPr>
              <w:t xml:space="preserve">2. Is the abstract of the article comprehensive? </w:t>
            </w:r>
          </w:p>
          <w:p w:rsidR="00C71CC1" w:rsidRPr="00DE4C8F" w:rsidRDefault="0036513C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E4C8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C71CC1" w:rsidRPr="00DE4C8F" w:rsidRDefault="0036513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C71CC1" w:rsidRPr="00DE4C8F" w:rsidRDefault="00565E5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atisfactory</w:t>
            </w:r>
          </w:p>
        </w:tc>
        <w:tc>
          <w:tcPr>
            <w:tcW w:w="1367" w:type="pct"/>
            <w:shd w:val="clear" w:color="auto" w:fill="auto"/>
          </w:tcPr>
          <w:p w:rsidR="00C71CC1" w:rsidRPr="00DE4C8F" w:rsidRDefault="00C71CC1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C71CC1" w:rsidRPr="00DE4C8F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C71CC1" w:rsidRPr="00DE4C8F" w:rsidRDefault="0036513C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DE4C8F">
              <w:rPr>
                <w:rFonts w:ascii="Arial" w:hAnsi="Arial" w:cs="Arial"/>
                <w:lang w:val="en-GB"/>
              </w:rPr>
              <w:t>3. Are the keywords appropriate and useful?</w:t>
            </w:r>
          </w:p>
          <w:p w:rsidR="00C71CC1" w:rsidRPr="00DE4C8F" w:rsidRDefault="0036513C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E4C8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C71CC1" w:rsidRPr="00DE4C8F" w:rsidRDefault="0036513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C71CC1" w:rsidRPr="00DE4C8F" w:rsidRDefault="008364D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eeds improvement</w:t>
            </w:r>
          </w:p>
        </w:tc>
        <w:tc>
          <w:tcPr>
            <w:tcW w:w="1367" w:type="pct"/>
            <w:shd w:val="clear" w:color="auto" w:fill="auto"/>
          </w:tcPr>
          <w:p w:rsidR="00C71CC1" w:rsidRPr="00DE4C8F" w:rsidRDefault="00C71CC1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C71CC1" w:rsidRPr="00DE4C8F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C71CC1" w:rsidRPr="00DE4C8F" w:rsidRDefault="0036513C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DE4C8F">
              <w:rPr>
                <w:rFonts w:ascii="Arial" w:hAnsi="Arial" w:cs="Arial"/>
                <w:lang w:val="en-GB"/>
              </w:rPr>
              <w:t>4. Is the background information of the paper sufficient and well organized?</w:t>
            </w:r>
          </w:p>
          <w:p w:rsidR="00C71CC1" w:rsidRPr="00DE4C8F" w:rsidRDefault="0036513C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E4C8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C71CC1" w:rsidRPr="00DE4C8F" w:rsidRDefault="0036513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C71CC1" w:rsidRPr="00DE4C8F" w:rsidRDefault="008364DD" w:rsidP="008364DD">
            <w:pPr>
              <w:numPr>
                <w:ilvl w:val="0"/>
                <w:numId w:val="14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 space between few words</w:t>
            </w:r>
          </w:p>
          <w:p w:rsidR="008364DD" w:rsidRPr="00DE4C8F" w:rsidRDefault="008364DD" w:rsidP="008364DD">
            <w:pPr>
              <w:numPr>
                <w:ilvl w:val="0"/>
                <w:numId w:val="14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cientific names are not written in italics</w:t>
            </w:r>
          </w:p>
          <w:p w:rsidR="008364DD" w:rsidRPr="00DE4C8F" w:rsidRDefault="008364DD" w:rsidP="008364DD">
            <w:pPr>
              <w:pStyle w:val="ListParagraph"/>
              <w:numPr>
                <w:ilvl w:val="0"/>
                <w:numId w:val="15"/>
              </w:numPr>
              <w:spacing w:after="20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DE4C8F">
              <w:rPr>
                <w:rFonts w:ascii="Arial" w:hAnsi="Arial" w:cs="Arial"/>
                <w:b/>
                <w:sz w:val="20"/>
                <w:szCs w:val="20"/>
              </w:rPr>
              <w:t>Add references who stated the statements.</w:t>
            </w:r>
          </w:p>
          <w:p w:rsidR="008364DD" w:rsidRPr="00DE4C8F" w:rsidRDefault="008364DD" w:rsidP="008364DD">
            <w:pPr>
              <w:ind w:left="72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eeds improvement</w:t>
            </w:r>
          </w:p>
        </w:tc>
        <w:tc>
          <w:tcPr>
            <w:tcW w:w="1367" w:type="pct"/>
            <w:shd w:val="clear" w:color="auto" w:fill="auto"/>
          </w:tcPr>
          <w:p w:rsidR="00C71CC1" w:rsidRPr="00DE4C8F" w:rsidRDefault="00C71CC1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5E0076" w:rsidRPr="00DE4C8F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5E0076" w:rsidRPr="00DE4C8F" w:rsidRDefault="005E0076" w:rsidP="005E007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DE4C8F">
              <w:rPr>
                <w:rFonts w:ascii="Arial" w:hAnsi="Arial" w:cs="Arial"/>
                <w:lang w:val="en-GB"/>
              </w:rPr>
              <w:t>5. Are the objectives clearly stated?</w:t>
            </w:r>
          </w:p>
          <w:p w:rsidR="005E0076" w:rsidRPr="00DE4C8F" w:rsidRDefault="005E0076" w:rsidP="005E007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E4C8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5E0076" w:rsidRPr="00DE4C8F" w:rsidRDefault="005E0076" w:rsidP="005E007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5E0076" w:rsidRPr="00DE4C8F" w:rsidRDefault="005E0076" w:rsidP="005E007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  <w:p w:rsidR="005E0076" w:rsidRPr="00DE4C8F" w:rsidRDefault="005E0076" w:rsidP="005E007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:rsidR="005E0076" w:rsidRPr="00DE4C8F" w:rsidRDefault="005E0076" w:rsidP="005E007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ood</w:t>
            </w:r>
          </w:p>
        </w:tc>
        <w:tc>
          <w:tcPr>
            <w:tcW w:w="1367" w:type="pct"/>
            <w:shd w:val="clear" w:color="auto" w:fill="auto"/>
          </w:tcPr>
          <w:p w:rsidR="005E0076" w:rsidRPr="00DE4C8F" w:rsidRDefault="005E0076" w:rsidP="005E007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0076" w:rsidRPr="00DE4C8F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5E0076" w:rsidRPr="00DE4C8F" w:rsidRDefault="005E0076" w:rsidP="005E007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DE4C8F">
              <w:rPr>
                <w:rFonts w:ascii="Arial" w:hAnsi="Arial" w:cs="Arial"/>
                <w:lang w:val="en-GB"/>
              </w:rPr>
              <w:t>6. Is the literature review relevant?</w:t>
            </w:r>
          </w:p>
          <w:p w:rsidR="005E0076" w:rsidRPr="00DE4C8F" w:rsidRDefault="005E0076" w:rsidP="005E007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E4C8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5E0076" w:rsidRPr="00DE4C8F" w:rsidRDefault="005E0076" w:rsidP="005E007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5E0076" w:rsidRPr="00DE4C8F" w:rsidRDefault="005E0076" w:rsidP="005E007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  <w:p w:rsidR="005E0076" w:rsidRPr="00DE4C8F" w:rsidRDefault="005E0076" w:rsidP="005E007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:rsidR="005E0076" w:rsidRPr="00DE4C8F" w:rsidRDefault="005E0076" w:rsidP="005E007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ood</w:t>
            </w:r>
          </w:p>
        </w:tc>
        <w:tc>
          <w:tcPr>
            <w:tcW w:w="1367" w:type="pct"/>
            <w:shd w:val="clear" w:color="auto" w:fill="auto"/>
          </w:tcPr>
          <w:p w:rsidR="005E0076" w:rsidRPr="00DE4C8F" w:rsidRDefault="005E0076" w:rsidP="005E007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0076" w:rsidRPr="00DE4C8F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5E0076" w:rsidRPr="00DE4C8F" w:rsidRDefault="005E0076" w:rsidP="005E007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DE4C8F">
              <w:rPr>
                <w:rFonts w:ascii="Arial" w:hAnsi="Arial" w:cs="Arial"/>
                <w:lang w:val="en-GB"/>
              </w:rPr>
              <w:t>7. Is the literature review recent?</w:t>
            </w:r>
          </w:p>
          <w:p w:rsidR="005E0076" w:rsidRPr="00DE4C8F" w:rsidRDefault="005E0076" w:rsidP="005E007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E4C8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5E0076" w:rsidRPr="00DE4C8F" w:rsidRDefault="005E0076" w:rsidP="005E0076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DE4C8F">
              <w:rPr>
                <w:rFonts w:ascii="Arial" w:hAnsi="Arial" w:cs="Arial"/>
                <w:color w:val="40404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5E0076" w:rsidRPr="00DE4C8F" w:rsidRDefault="005E0076" w:rsidP="005E007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:rsidR="005E0076" w:rsidRPr="00DE4C8F" w:rsidRDefault="005E0076" w:rsidP="005E007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but revisit more literatures. Add </w:t>
            </w:r>
            <w:proofErr w:type="spellStart"/>
            <w:r w:rsidRPr="00DE4C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tleast</w:t>
            </w:r>
            <w:proofErr w:type="spellEnd"/>
            <w:r w:rsidRPr="00DE4C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20 more references</w:t>
            </w:r>
          </w:p>
          <w:p w:rsidR="005E0076" w:rsidRPr="00DE4C8F" w:rsidRDefault="005E0076" w:rsidP="005E007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:rsidR="005E0076" w:rsidRPr="00DE4C8F" w:rsidRDefault="005E0076" w:rsidP="005E007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atisfactory</w:t>
            </w:r>
          </w:p>
        </w:tc>
        <w:tc>
          <w:tcPr>
            <w:tcW w:w="1367" w:type="pct"/>
            <w:shd w:val="clear" w:color="auto" w:fill="auto"/>
          </w:tcPr>
          <w:p w:rsidR="005E0076" w:rsidRPr="00DE4C8F" w:rsidRDefault="005E0076" w:rsidP="005E007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1CC1" w:rsidRPr="00DE4C8F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C71CC1" w:rsidRPr="00DE4C8F" w:rsidRDefault="0036513C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DE4C8F">
              <w:rPr>
                <w:rFonts w:ascii="Arial" w:hAnsi="Arial" w:cs="Arial"/>
                <w:lang w:val="en-GB"/>
              </w:rPr>
              <w:t xml:space="preserve">8. Is the literature search methodology explained properly? </w:t>
            </w:r>
          </w:p>
          <w:p w:rsidR="00C71CC1" w:rsidRPr="00DE4C8F" w:rsidRDefault="0036513C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E4C8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C71CC1" w:rsidRPr="00DE4C8F" w:rsidRDefault="0036513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C71CC1" w:rsidRPr="00DE4C8F" w:rsidRDefault="008364D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  <w:p w:rsidR="008364DD" w:rsidRPr="00DE4C8F" w:rsidRDefault="008364D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:rsidR="008364DD" w:rsidRPr="00DE4C8F" w:rsidRDefault="008364D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atisfactory</w:t>
            </w:r>
          </w:p>
        </w:tc>
        <w:tc>
          <w:tcPr>
            <w:tcW w:w="1367" w:type="pct"/>
            <w:shd w:val="clear" w:color="auto" w:fill="auto"/>
          </w:tcPr>
          <w:p w:rsidR="00C71CC1" w:rsidRPr="00DE4C8F" w:rsidRDefault="00C71CC1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C71CC1" w:rsidRPr="00DE4C8F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C71CC1" w:rsidRPr="00DE4C8F" w:rsidRDefault="0036513C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DE4C8F">
              <w:rPr>
                <w:rFonts w:ascii="Arial" w:hAnsi="Arial" w:cs="Arial"/>
                <w:lang w:val="en-GB"/>
              </w:rPr>
              <w:t>9. Is the Critical analysis of literature done?</w:t>
            </w:r>
          </w:p>
          <w:p w:rsidR="00C71CC1" w:rsidRPr="00DE4C8F" w:rsidRDefault="0036513C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E4C8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C71CC1" w:rsidRPr="00DE4C8F" w:rsidRDefault="0036513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C71CC1" w:rsidRPr="00DE4C8F" w:rsidRDefault="008364DD" w:rsidP="008364DD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eeds improvement</w:t>
            </w:r>
          </w:p>
        </w:tc>
        <w:tc>
          <w:tcPr>
            <w:tcW w:w="1367" w:type="pct"/>
            <w:shd w:val="clear" w:color="auto" w:fill="auto"/>
          </w:tcPr>
          <w:p w:rsidR="00C71CC1" w:rsidRPr="00DE4C8F" w:rsidRDefault="00C71CC1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C71CC1" w:rsidRPr="00DE4C8F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C71CC1" w:rsidRPr="00DE4C8F" w:rsidRDefault="0036513C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0. Is </w:t>
            </w:r>
            <w:r w:rsidRPr="00DE4C8F">
              <w:rPr>
                <w:rFonts w:ascii="Arial" w:hAnsi="Arial" w:cs="Arial"/>
                <w:sz w:val="20"/>
                <w:szCs w:val="20"/>
                <w:lang w:val="en-GB"/>
              </w:rPr>
              <w:t xml:space="preserve">Identification of research gaps/future directions </w:t>
            </w:r>
            <w:proofErr w:type="gramStart"/>
            <w:r w:rsidRPr="00DE4C8F">
              <w:rPr>
                <w:rFonts w:ascii="Arial" w:hAnsi="Arial" w:cs="Arial"/>
                <w:sz w:val="20"/>
                <w:szCs w:val="20"/>
                <w:lang w:val="en-GB"/>
              </w:rPr>
              <w:t xml:space="preserve">done </w:t>
            </w:r>
            <w:r w:rsidRPr="00DE4C8F">
              <w:rPr>
                <w:rFonts w:ascii="Arial" w:hAnsi="Arial" w:cs="Arial"/>
                <w:b/>
                <w:sz w:val="20"/>
                <w:szCs w:val="20"/>
                <w:lang w:val="en-GB"/>
              </w:rPr>
              <w:t>?</w:t>
            </w:r>
            <w:proofErr w:type="gramEnd"/>
          </w:p>
          <w:p w:rsidR="00C71CC1" w:rsidRPr="00DE4C8F" w:rsidRDefault="0036513C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E4C8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C71CC1" w:rsidRPr="00DE4C8F" w:rsidRDefault="0036513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C71CC1" w:rsidRPr="00DE4C8F" w:rsidRDefault="008364DD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Good </w:t>
            </w:r>
          </w:p>
        </w:tc>
        <w:tc>
          <w:tcPr>
            <w:tcW w:w="1367" w:type="pct"/>
            <w:shd w:val="clear" w:color="auto" w:fill="auto"/>
          </w:tcPr>
          <w:p w:rsidR="00C71CC1" w:rsidRPr="00DE4C8F" w:rsidRDefault="00C71CC1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5E0076" w:rsidRPr="00DE4C8F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5E0076" w:rsidRPr="00DE4C8F" w:rsidRDefault="005E0076" w:rsidP="005E0076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b/>
                <w:sz w:val="20"/>
                <w:szCs w:val="20"/>
                <w:lang w:val="en-GB"/>
              </w:rPr>
              <w:t>11. Are the conclusions logically arrived?</w:t>
            </w:r>
          </w:p>
          <w:p w:rsidR="005E0076" w:rsidRPr="00DE4C8F" w:rsidRDefault="005E0076" w:rsidP="005E007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E4C8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5E0076" w:rsidRPr="00DE4C8F" w:rsidRDefault="005E0076" w:rsidP="005E007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5E0076" w:rsidRPr="00DE4C8F" w:rsidRDefault="005E0076" w:rsidP="005E0076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ood</w:t>
            </w:r>
          </w:p>
        </w:tc>
        <w:tc>
          <w:tcPr>
            <w:tcW w:w="1367" w:type="pct"/>
            <w:shd w:val="clear" w:color="auto" w:fill="auto"/>
          </w:tcPr>
          <w:p w:rsidR="005E0076" w:rsidRPr="00DE4C8F" w:rsidRDefault="005E0076" w:rsidP="005E007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0076" w:rsidRPr="00DE4C8F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5E0076" w:rsidRPr="00DE4C8F" w:rsidRDefault="005E0076" w:rsidP="005E0076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b/>
                <w:sz w:val="20"/>
                <w:szCs w:val="20"/>
                <w:lang w:val="en-GB"/>
              </w:rPr>
              <w:t>12. Are the limitations of the paper discussed?</w:t>
            </w:r>
          </w:p>
          <w:p w:rsidR="005E0076" w:rsidRPr="00DE4C8F" w:rsidRDefault="005E0076" w:rsidP="005E007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E4C8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5E0076" w:rsidRPr="00DE4C8F" w:rsidRDefault="005E0076" w:rsidP="005E007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  <w:shd w:val="clear" w:color="auto" w:fill="auto"/>
          </w:tcPr>
          <w:p w:rsidR="005E0076" w:rsidRPr="00DE4C8F" w:rsidRDefault="005E0076" w:rsidP="005E0076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ood</w:t>
            </w:r>
          </w:p>
        </w:tc>
        <w:tc>
          <w:tcPr>
            <w:tcW w:w="1367" w:type="pct"/>
            <w:shd w:val="clear" w:color="auto" w:fill="auto"/>
          </w:tcPr>
          <w:p w:rsidR="005E0076" w:rsidRPr="00DE4C8F" w:rsidRDefault="005E0076" w:rsidP="005E007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0076" w:rsidRPr="00DE4C8F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5E0076" w:rsidRPr="00DE4C8F" w:rsidRDefault="005E0076" w:rsidP="005E0076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3. What is the </w:t>
            </w:r>
            <w:r w:rsidRPr="00DE4C8F">
              <w:rPr>
                <w:rFonts w:ascii="Arial" w:hAnsi="Arial" w:cs="Arial"/>
                <w:sz w:val="20"/>
                <w:szCs w:val="20"/>
                <w:lang w:val="en-GB"/>
              </w:rPr>
              <w:t>Quality of references (i.e. from peer reviewed authentic sources)</w:t>
            </w:r>
          </w:p>
          <w:p w:rsidR="005E0076" w:rsidRPr="00DE4C8F" w:rsidRDefault="005E0076" w:rsidP="005E007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E4C8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5E0076" w:rsidRPr="00DE4C8F" w:rsidRDefault="005E0076" w:rsidP="005E007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E4C8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lastRenderedPageBreak/>
              <w:t xml:space="preserve">5 = Excellent 4 = Good 3 = Satisfactory 2 = Needs Improvement 1 = Poor </w:t>
            </w:r>
          </w:p>
          <w:p w:rsidR="005E0076" w:rsidRPr="00DE4C8F" w:rsidRDefault="005E0076" w:rsidP="005E007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  <w:shd w:val="clear" w:color="auto" w:fill="auto"/>
          </w:tcPr>
          <w:p w:rsidR="005E0076" w:rsidRPr="00DE4C8F" w:rsidRDefault="005E0076" w:rsidP="005E0076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lastRenderedPageBreak/>
              <w:t>Good</w:t>
            </w:r>
          </w:p>
        </w:tc>
        <w:tc>
          <w:tcPr>
            <w:tcW w:w="1367" w:type="pct"/>
            <w:shd w:val="clear" w:color="auto" w:fill="auto"/>
          </w:tcPr>
          <w:p w:rsidR="005E0076" w:rsidRPr="00DE4C8F" w:rsidRDefault="005E0076" w:rsidP="005E007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0076" w:rsidRPr="00DE4C8F">
        <w:trPr>
          <w:trHeight w:val="20"/>
          <w:jc w:val="center"/>
        </w:trPr>
        <w:tc>
          <w:tcPr>
            <w:tcW w:w="1790" w:type="pct"/>
            <w:shd w:val="clear" w:color="auto" w:fill="auto"/>
            <w:noWrap/>
          </w:tcPr>
          <w:p w:rsidR="005E0076" w:rsidRPr="00DE4C8F" w:rsidRDefault="005E0076" w:rsidP="005E0076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b/>
                <w:sz w:val="20"/>
                <w:szCs w:val="20"/>
                <w:lang w:val="en-GB"/>
              </w:rPr>
              <w:t>14. Is the manuscript written in clear and understandable language?</w:t>
            </w:r>
          </w:p>
          <w:p w:rsidR="005E0076" w:rsidRPr="00DE4C8F" w:rsidRDefault="005E0076" w:rsidP="005E007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E4C8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:rsidR="005E0076" w:rsidRPr="00DE4C8F" w:rsidRDefault="005E0076" w:rsidP="005E0076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DE4C8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:rsidR="005E0076" w:rsidRPr="00DE4C8F" w:rsidRDefault="005E0076" w:rsidP="005E007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  <w:shd w:val="clear" w:color="auto" w:fill="auto"/>
          </w:tcPr>
          <w:p w:rsidR="005E0076" w:rsidRPr="00DE4C8F" w:rsidRDefault="005E0076" w:rsidP="005E0076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ood</w:t>
            </w:r>
          </w:p>
        </w:tc>
        <w:tc>
          <w:tcPr>
            <w:tcW w:w="1367" w:type="pct"/>
            <w:shd w:val="clear" w:color="auto" w:fill="auto"/>
          </w:tcPr>
          <w:p w:rsidR="005E0076" w:rsidRPr="00DE4C8F" w:rsidRDefault="005E0076" w:rsidP="005E007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71CC1" w:rsidRPr="00DE4C8F" w:rsidRDefault="00C71CC1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C71CC1" w:rsidRPr="00DE4C8F" w:rsidRDefault="00C71CC1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C71CC1" w:rsidRPr="00DE4C8F" w:rsidRDefault="00C71CC1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:rsidR="00C71CC1" w:rsidRPr="00DE4C8F" w:rsidRDefault="0036513C">
      <w:pPr>
        <w:pStyle w:val="Heading2"/>
        <w:keepNext w:val="0"/>
        <w:jc w:val="left"/>
        <w:rPr>
          <w:rFonts w:ascii="Arial" w:hAnsi="Arial" w:cs="Arial"/>
          <w:u w:val="single"/>
          <w:lang w:val="en-GB"/>
        </w:rPr>
      </w:pPr>
      <w:r w:rsidRPr="00DE4C8F">
        <w:rPr>
          <w:rFonts w:ascii="Arial" w:hAnsi="Arial" w:cs="Arial"/>
          <w:highlight w:val="yellow"/>
          <w:u w:val="single"/>
          <w:lang w:val="en-GB"/>
        </w:rPr>
        <w:t>PART 2.2 (Subjective Evaluation)</w:t>
      </w:r>
    </w:p>
    <w:p w:rsidR="00C71CC1" w:rsidRPr="00DE4C8F" w:rsidRDefault="00C71CC1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514"/>
        <w:gridCol w:w="6146"/>
        <w:gridCol w:w="4232"/>
      </w:tblGrid>
      <w:tr w:rsidR="00C71CC1" w:rsidRPr="00DE4C8F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:rsidR="00C71CC1" w:rsidRPr="00DE4C8F" w:rsidRDefault="00C71CC1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  <w:shd w:val="clear" w:color="auto" w:fill="auto"/>
          </w:tcPr>
          <w:p w:rsidR="00C71CC1" w:rsidRPr="00DE4C8F" w:rsidRDefault="0036513C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DE4C8F">
              <w:rPr>
                <w:rFonts w:ascii="Arial" w:hAnsi="Arial" w:cs="Arial"/>
                <w:lang w:val="en-GB"/>
              </w:rPr>
              <w:t>Reviewer’s comment</w:t>
            </w:r>
          </w:p>
          <w:p w:rsidR="00C71CC1" w:rsidRPr="00DE4C8F" w:rsidRDefault="00C71CC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  <w:shd w:val="clear" w:color="auto" w:fill="auto"/>
          </w:tcPr>
          <w:p w:rsidR="00C71CC1" w:rsidRPr="00DE4C8F" w:rsidRDefault="0036513C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DE4C8F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DE4C8F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:rsidR="00C71CC1" w:rsidRPr="00DE4C8F" w:rsidRDefault="00C71CC1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C71CC1" w:rsidRPr="00DE4C8F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:rsidR="00C71CC1" w:rsidRPr="00DE4C8F" w:rsidRDefault="0036513C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:rsidR="00C71CC1" w:rsidRPr="00DE4C8F" w:rsidRDefault="00C71CC1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:rsidR="00C71CC1" w:rsidRPr="00DE4C8F" w:rsidRDefault="0036513C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DE4C8F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  <w:shd w:val="clear" w:color="auto" w:fill="auto"/>
          </w:tcPr>
          <w:p w:rsidR="008364DD" w:rsidRPr="00DE4C8F" w:rsidRDefault="008364DD" w:rsidP="008364DD">
            <w:pPr>
              <w:ind w:left="36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In the topic “Influence of </w:t>
            </w:r>
            <w:proofErr w:type="spellStart"/>
            <w:r w:rsidRPr="00DE4C8F">
              <w:rPr>
                <w:rFonts w:ascii="Arial" w:hAnsi="Arial" w:cs="Arial"/>
                <w:b/>
                <w:sz w:val="20"/>
                <w:szCs w:val="20"/>
                <w:lang w:val="en-GB"/>
              </w:rPr>
              <w:t>Biofertilisers</w:t>
            </w:r>
            <w:proofErr w:type="spellEnd"/>
            <w:r w:rsidRPr="00DE4C8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on Mulberry Productivity: A Review” the author can add mulberry </w:t>
            </w:r>
            <w:r w:rsidRPr="00DE4C8F"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  <w:t>plant</w:t>
            </w:r>
            <w:r w:rsidRPr="00DE4C8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production. As it is necessary to know whether we are talking about the mulberry plant or mulberry silkworm from the topic.</w:t>
            </w:r>
          </w:p>
          <w:p w:rsidR="00C71CC1" w:rsidRPr="00DE4C8F" w:rsidRDefault="00C71CC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  <w:shd w:val="clear" w:color="auto" w:fill="auto"/>
          </w:tcPr>
          <w:p w:rsidR="00C71CC1" w:rsidRPr="00DE4C8F" w:rsidRDefault="00C71CC1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C71CC1" w:rsidRPr="00DE4C8F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:rsidR="00C71CC1" w:rsidRPr="00DE4C8F" w:rsidRDefault="0036513C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DE4C8F">
              <w:rPr>
                <w:rFonts w:ascii="Arial" w:hAnsi="Arial" w:cs="Arial"/>
                <w:lang w:val="en-GB"/>
              </w:rPr>
              <w:t xml:space="preserve">Is the abstract of the article comprehensive? </w:t>
            </w:r>
          </w:p>
          <w:p w:rsidR="00C71CC1" w:rsidRPr="00DE4C8F" w:rsidRDefault="00C71CC1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:rsidR="00C71CC1" w:rsidRPr="00DE4C8F" w:rsidRDefault="0036513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  <w:shd w:val="clear" w:color="auto" w:fill="auto"/>
          </w:tcPr>
          <w:p w:rsidR="00C71CC1" w:rsidRPr="00DE4C8F" w:rsidRDefault="00C71CC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  <w:shd w:val="clear" w:color="auto" w:fill="auto"/>
          </w:tcPr>
          <w:p w:rsidR="00C71CC1" w:rsidRPr="00DE4C8F" w:rsidRDefault="00C71CC1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C71CC1" w:rsidRPr="00DE4C8F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:rsidR="00C71CC1" w:rsidRPr="00DE4C8F" w:rsidRDefault="0036513C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4C8F">
              <w:rPr>
                <w:rFonts w:ascii="Arial" w:hAnsi="Arial" w:cs="Arial"/>
                <w:lang w:val="en-GB"/>
              </w:rPr>
              <w:t xml:space="preserve">Is the manuscript scientifically correct? </w:t>
            </w:r>
            <w:r w:rsidRPr="00DE4C8F">
              <w:rPr>
                <w:rFonts w:ascii="Arial" w:hAnsi="Arial" w:cs="Arial"/>
                <w:lang w:val="en-GB"/>
              </w:rPr>
              <w:br/>
            </w:r>
          </w:p>
          <w:p w:rsidR="00C71CC1" w:rsidRPr="00DE4C8F" w:rsidRDefault="0036513C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  <w:shd w:val="clear" w:color="auto" w:fill="auto"/>
          </w:tcPr>
          <w:p w:rsidR="00C71CC1" w:rsidRPr="00DE4C8F" w:rsidRDefault="00C71CC1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  <w:shd w:val="clear" w:color="auto" w:fill="auto"/>
          </w:tcPr>
          <w:p w:rsidR="00C71CC1" w:rsidRPr="00DE4C8F" w:rsidRDefault="00C71CC1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C71CC1" w:rsidRPr="00DE4C8F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:rsidR="00C71CC1" w:rsidRPr="00DE4C8F" w:rsidRDefault="0036513C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e the references sufficient and recent? </w:t>
            </w:r>
          </w:p>
          <w:p w:rsidR="00C71CC1" w:rsidRPr="00DE4C8F" w:rsidRDefault="00C71CC1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:rsidR="00C71CC1" w:rsidRPr="00DE4C8F" w:rsidRDefault="0036513C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clear suggestion for improvement.</w:t>
            </w:r>
          </w:p>
        </w:tc>
        <w:tc>
          <w:tcPr>
            <w:tcW w:w="2212" w:type="pct"/>
            <w:shd w:val="clear" w:color="auto" w:fill="auto"/>
          </w:tcPr>
          <w:p w:rsidR="00C71CC1" w:rsidRPr="00DE4C8F" w:rsidRDefault="00C71CC1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  <w:shd w:val="clear" w:color="auto" w:fill="auto"/>
          </w:tcPr>
          <w:p w:rsidR="00C71CC1" w:rsidRPr="00DE4C8F" w:rsidRDefault="00C71CC1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C71CC1" w:rsidRPr="00DE4C8F">
        <w:trPr>
          <w:trHeight w:val="20"/>
          <w:jc w:val="center"/>
        </w:trPr>
        <w:tc>
          <w:tcPr>
            <w:tcW w:w="1265" w:type="pct"/>
            <w:shd w:val="clear" w:color="auto" w:fill="auto"/>
            <w:noWrap/>
          </w:tcPr>
          <w:p w:rsidR="00C71CC1" w:rsidRPr="00DE4C8F" w:rsidRDefault="0036513C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re ethical issues in this manuscript?</w:t>
            </w:r>
          </w:p>
          <w:p w:rsidR="00C71CC1" w:rsidRPr="00DE4C8F" w:rsidRDefault="0036513C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:rsidR="00C71CC1" w:rsidRPr="00DE4C8F" w:rsidRDefault="00C71CC1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:rsidR="00C71CC1" w:rsidRPr="00DE4C8F" w:rsidRDefault="0036513C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bCs/>
                <w:sz w:val="20"/>
                <w:szCs w:val="20"/>
                <w:lang w:val="en-GB"/>
              </w:rPr>
              <w:t>(If yes, kindly please write down the ethical issues here in details)</w:t>
            </w:r>
          </w:p>
          <w:p w:rsidR="00C71CC1" w:rsidRPr="00DE4C8F" w:rsidRDefault="00C71CC1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  <w:shd w:val="clear" w:color="auto" w:fill="auto"/>
          </w:tcPr>
          <w:p w:rsidR="00C71CC1" w:rsidRPr="00DE4C8F" w:rsidRDefault="00C71CC1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  <w:shd w:val="clear" w:color="auto" w:fill="auto"/>
          </w:tcPr>
          <w:p w:rsidR="00C71CC1" w:rsidRPr="00DE4C8F" w:rsidRDefault="00C71CC1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</w:tbl>
    <w:p w:rsidR="00C71CC1" w:rsidRPr="00DE4C8F" w:rsidRDefault="00C71CC1">
      <w:pPr>
        <w:rPr>
          <w:rFonts w:ascii="Arial" w:hAnsi="Arial" w:cs="Arial"/>
          <w:sz w:val="20"/>
          <w:szCs w:val="20"/>
          <w:lang w:val="en-GB"/>
        </w:rPr>
      </w:pPr>
    </w:p>
    <w:p w:rsidR="00C71CC1" w:rsidRPr="00DE4C8F" w:rsidRDefault="00C71CC1">
      <w:pPr>
        <w:rPr>
          <w:rFonts w:ascii="Arial" w:hAnsi="Arial" w:cs="Arial"/>
          <w:sz w:val="20"/>
          <w:szCs w:val="20"/>
          <w:lang w:val="en-GB"/>
        </w:rPr>
      </w:pPr>
    </w:p>
    <w:p w:rsidR="00C71CC1" w:rsidRPr="00DE4C8F" w:rsidRDefault="00C71CC1">
      <w:pPr>
        <w:rPr>
          <w:rFonts w:ascii="Arial" w:hAnsi="Arial" w:cs="Arial"/>
          <w:sz w:val="20"/>
          <w:szCs w:val="20"/>
          <w:lang w:val="en-GB"/>
        </w:rPr>
      </w:pPr>
    </w:p>
    <w:p w:rsidR="00C71CC1" w:rsidRPr="00DE4C8F" w:rsidRDefault="00C71CC1">
      <w:pPr>
        <w:rPr>
          <w:rFonts w:ascii="Arial" w:hAnsi="Arial" w:cs="Arial"/>
          <w:sz w:val="20"/>
          <w:szCs w:val="20"/>
          <w:lang w:val="en-GB"/>
        </w:rPr>
      </w:pPr>
    </w:p>
    <w:p w:rsidR="00C71CC1" w:rsidRPr="00DE4C8F" w:rsidRDefault="0036513C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</w:pPr>
      <w:r w:rsidRPr="00DE4C8F"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  <w:t xml:space="preserve">PART </w:t>
      </w:r>
      <w:r w:rsidR="00153790" w:rsidRPr="00DE4C8F">
        <w:rPr>
          <w:rFonts w:ascii="Arial" w:hAnsi="Arial" w:cs="Arial"/>
          <w:b/>
          <w:bCs/>
          <w:sz w:val="20"/>
          <w:szCs w:val="20"/>
          <w:highlight w:val="yellow"/>
          <w:u w:val="single"/>
          <w:lang w:val="en-GB"/>
        </w:rPr>
        <w:t>3</w:t>
      </w:r>
    </w:p>
    <w:p w:rsidR="00C71CC1" w:rsidRPr="00DE4C8F" w:rsidRDefault="00C71CC1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366"/>
        <w:gridCol w:w="5526"/>
      </w:tblGrid>
      <w:tr w:rsidR="00C71CC1" w:rsidRPr="00DE4C8F">
        <w:trPr>
          <w:trHeight w:val="20"/>
          <w:jc w:val="center"/>
        </w:trPr>
        <w:tc>
          <w:tcPr>
            <w:tcW w:w="5000" w:type="pct"/>
            <w:gridSpan w:val="2"/>
            <w:shd w:val="clear" w:color="auto" w:fill="auto"/>
            <w:noWrap/>
          </w:tcPr>
          <w:p w:rsidR="00C71CC1" w:rsidRPr="00DE4C8F" w:rsidRDefault="0036513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E4C8F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Editorial Comments (This section is reserved for the comments from journal editorial office and editors):</w:t>
            </w:r>
          </w:p>
          <w:p w:rsidR="00C71CC1" w:rsidRPr="00DE4C8F" w:rsidRDefault="00C71CC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C71CC1" w:rsidRPr="00DE4C8F">
        <w:trPr>
          <w:trHeight w:val="20"/>
          <w:jc w:val="center"/>
        </w:trPr>
        <w:tc>
          <w:tcPr>
            <w:tcW w:w="3011" w:type="pct"/>
            <w:shd w:val="clear" w:color="auto" w:fill="auto"/>
            <w:noWrap/>
          </w:tcPr>
          <w:p w:rsidR="00C71CC1" w:rsidRPr="00DE4C8F" w:rsidRDefault="00C71CC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989" w:type="pct"/>
            <w:shd w:val="clear" w:color="auto" w:fill="auto"/>
          </w:tcPr>
          <w:p w:rsidR="00C71CC1" w:rsidRPr="00DE4C8F" w:rsidRDefault="0036513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E4C8F">
              <w:rPr>
                <w:rFonts w:ascii="Arial" w:hAnsi="Arial" w:cs="Arial"/>
                <w:sz w:val="20"/>
                <w:szCs w:val="20"/>
                <w:lang w:val="en-GB"/>
              </w:rPr>
              <w:t>Author’s Feedback</w:t>
            </w:r>
          </w:p>
        </w:tc>
      </w:tr>
      <w:tr w:rsidR="00C71CC1" w:rsidRPr="00DE4C8F">
        <w:trPr>
          <w:trHeight w:val="20"/>
          <w:jc w:val="center"/>
        </w:trPr>
        <w:tc>
          <w:tcPr>
            <w:tcW w:w="3011" w:type="pct"/>
            <w:shd w:val="clear" w:color="auto" w:fill="auto"/>
            <w:noWrap/>
          </w:tcPr>
          <w:p w:rsidR="00E27430" w:rsidRPr="00DE4C8F" w:rsidRDefault="00E27430" w:rsidP="00E27430">
            <w:pPr>
              <w:rPr>
                <w:rFonts w:ascii="Arial" w:hAnsi="Arial" w:cs="Arial"/>
                <w:sz w:val="20"/>
                <w:szCs w:val="20"/>
              </w:rPr>
            </w:pPr>
            <w:r w:rsidRPr="00DE4C8F">
              <w:rPr>
                <w:rFonts w:ascii="Arial" w:hAnsi="Arial" w:cs="Arial"/>
                <w:sz w:val="20"/>
                <w:szCs w:val="20"/>
              </w:rPr>
              <w:t xml:space="preserve">Abstract: </w:t>
            </w:r>
          </w:p>
          <w:p w:rsidR="00E27430" w:rsidRPr="00DE4C8F" w:rsidRDefault="00E27430" w:rsidP="00E27430">
            <w:pPr>
              <w:pStyle w:val="ListParagraph"/>
              <w:numPr>
                <w:ilvl w:val="0"/>
                <w:numId w:val="17"/>
              </w:numPr>
              <w:spacing w:after="200" w:line="276" w:lineRule="auto"/>
              <w:rPr>
                <w:rFonts w:ascii="Arial" w:hAnsi="Arial" w:cs="Arial"/>
                <w:sz w:val="20"/>
                <w:szCs w:val="20"/>
              </w:rPr>
            </w:pPr>
            <w:r w:rsidRPr="00DE4C8F">
              <w:rPr>
                <w:rFonts w:ascii="Arial" w:hAnsi="Arial" w:cs="Arial"/>
                <w:sz w:val="20"/>
                <w:szCs w:val="20"/>
              </w:rPr>
              <w:t>Make scientific names in</w:t>
            </w:r>
            <w:r w:rsidRPr="00DE4C8F">
              <w:rPr>
                <w:rFonts w:ascii="Arial" w:hAnsi="Arial" w:cs="Arial"/>
                <w:i/>
                <w:sz w:val="20"/>
                <w:szCs w:val="20"/>
              </w:rPr>
              <w:t xml:space="preserve"> Italics</w:t>
            </w:r>
          </w:p>
          <w:p w:rsidR="00E27430" w:rsidRPr="00DE4C8F" w:rsidRDefault="00E27430" w:rsidP="00E27430">
            <w:pPr>
              <w:rPr>
                <w:rFonts w:ascii="Arial" w:hAnsi="Arial" w:cs="Arial"/>
                <w:sz w:val="20"/>
                <w:szCs w:val="20"/>
              </w:rPr>
            </w:pPr>
            <w:r w:rsidRPr="00DE4C8F">
              <w:rPr>
                <w:rFonts w:ascii="Arial" w:hAnsi="Arial" w:cs="Arial"/>
                <w:sz w:val="20"/>
                <w:szCs w:val="20"/>
              </w:rPr>
              <w:t>Key words:</w:t>
            </w:r>
          </w:p>
          <w:p w:rsidR="00E27430" w:rsidRPr="00DE4C8F" w:rsidRDefault="00E27430" w:rsidP="00E27430">
            <w:pPr>
              <w:pStyle w:val="ListParagraph"/>
              <w:numPr>
                <w:ilvl w:val="0"/>
                <w:numId w:val="17"/>
              </w:numPr>
              <w:spacing w:after="200" w:line="276" w:lineRule="auto"/>
              <w:rPr>
                <w:rFonts w:ascii="Arial" w:hAnsi="Arial" w:cs="Arial"/>
                <w:sz w:val="20"/>
                <w:szCs w:val="20"/>
              </w:rPr>
            </w:pPr>
            <w:r w:rsidRPr="00DE4C8F">
              <w:rPr>
                <w:rFonts w:ascii="Arial" w:hAnsi="Arial" w:cs="Arial"/>
                <w:sz w:val="20"/>
                <w:szCs w:val="20"/>
              </w:rPr>
              <w:t xml:space="preserve">Write only key word. For </w:t>
            </w:r>
            <w:proofErr w:type="spellStart"/>
            <w:r w:rsidRPr="00DE4C8F">
              <w:rPr>
                <w:rFonts w:ascii="Arial" w:hAnsi="Arial" w:cs="Arial"/>
                <w:sz w:val="20"/>
                <w:szCs w:val="20"/>
              </w:rPr>
              <w:t>eg.</w:t>
            </w:r>
            <w:proofErr w:type="spellEnd"/>
            <w:r w:rsidRPr="00DE4C8F">
              <w:rPr>
                <w:rFonts w:ascii="Arial" w:hAnsi="Arial" w:cs="Arial"/>
                <w:sz w:val="20"/>
                <w:szCs w:val="20"/>
              </w:rPr>
              <w:t xml:space="preserve"> “plant growth-promoting rhizobacteria”, has four words.</w:t>
            </w:r>
          </w:p>
          <w:p w:rsidR="00E27430" w:rsidRPr="00DE4C8F" w:rsidRDefault="00E27430" w:rsidP="00E27430">
            <w:pPr>
              <w:rPr>
                <w:rFonts w:ascii="Arial" w:hAnsi="Arial" w:cs="Arial"/>
                <w:sz w:val="20"/>
                <w:szCs w:val="20"/>
              </w:rPr>
            </w:pPr>
            <w:r w:rsidRPr="00DE4C8F">
              <w:rPr>
                <w:rFonts w:ascii="Arial" w:hAnsi="Arial" w:cs="Arial"/>
                <w:sz w:val="20"/>
                <w:szCs w:val="20"/>
              </w:rPr>
              <w:t>Introduction:</w:t>
            </w:r>
          </w:p>
          <w:p w:rsidR="00E27430" w:rsidRPr="00DE4C8F" w:rsidRDefault="00E27430" w:rsidP="00E27430">
            <w:pPr>
              <w:pStyle w:val="ListParagraph"/>
              <w:numPr>
                <w:ilvl w:val="0"/>
                <w:numId w:val="17"/>
              </w:numPr>
              <w:spacing w:after="200" w:line="276" w:lineRule="auto"/>
              <w:rPr>
                <w:rFonts w:ascii="Arial" w:hAnsi="Arial" w:cs="Arial"/>
                <w:sz w:val="20"/>
                <w:szCs w:val="20"/>
              </w:rPr>
            </w:pPr>
            <w:r w:rsidRPr="00DE4C8F">
              <w:rPr>
                <w:rFonts w:ascii="Arial" w:hAnsi="Arial" w:cs="Arial"/>
                <w:sz w:val="20"/>
                <w:szCs w:val="20"/>
              </w:rPr>
              <w:t>Make scientific names in</w:t>
            </w:r>
            <w:r w:rsidRPr="00DE4C8F">
              <w:rPr>
                <w:rFonts w:ascii="Arial" w:hAnsi="Arial" w:cs="Arial"/>
                <w:i/>
                <w:sz w:val="20"/>
                <w:szCs w:val="20"/>
              </w:rPr>
              <w:t xml:space="preserve"> Italics</w:t>
            </w:r>
          </w:p>
          <w:p w:rsidR="00E27430" w:rsidRPr="00DE4C8F" w:rsidRDefault="00E27430" w:rsidP="00E27430">
            <w:pPr>
              <w:pStyle w:val="ListParagraph"/>
              <w:numPr>
                <w:ilvl w:val="0"/>
                <w:numId w:val="17"/>
              </w:numPr>
              <w:spacing w:after="200" w:line="276" w:lineRule="auto"/>
              <w:rPr>
                <w:rFonts w:ascii="Arial" w:hAnsi="Arial" w:cs="Arial"/>
                <w:sz w:val="20"/>
                <w:szCs w:val="20"/>
              </w:rPr>
            </w:pPr>
            <w:r w:rsidRPr="00DE4C8F">
              <w:rPr>
                <w:rFonts w:ascii="Arial" w:hAnsi="Arial" w:cs="Arial"/>
                <w:sz w:val="20"/>
                <w:szCs w:val="20"/>
              </w:rPr>
              <w:t>Add more references</w:t>
            </w:r>
          </w:p>
          <w:p w:rsidR="00E27430" w:rsidRPr="00DE4C8F" w:rsidRDefault="00E27430" w:rsidP="00E27430">
            <w:pPr>
              <w:rPr>
                <w:rFonts w:ascii="Arial" w:hAnsi="Arial" w:cs="Arial"/>
                <w:sz w:val="20"/>
                <w:szCs w:val="20"/>
              </w:rPr>
            </w:pPr>
            <w:r w:rsidRPr="00DE4C8F">
              <w:rPr>
                <w:rFonts w:ascii="Arial" w:hAnsi="Arial" w:cs="Arial"/>
                <w:sz w:val="20"/>
                <w:szCs w:val="20"/>
              </w:rPr>
              <w:t>Methods for Literature Selection</w:t>
            </w:r>
          </w:p>
          <w:p w:rsidR="00E27430" w:rsidRPr="00DE4C8F" w:rsidRDefault="00E27430" w:rsidP="00E27430">
            <w:pPr>
              <w:pStyle w:val="ListParagraph"/>
              <w:numPr>
                <w:ilvl w:val="0"/>
                <w:numId w:val="18"/>
              </w:numPr>
              <w:spacing w:after="200" w:line="276" w:lineRule="auto"/>
              <w:rPr>
                <w:rFonts w:ascii="Arial" w:hAnsi="Arial" w:cs="Arial"/>
                <w:sz w:val="20"/>
                <w:szCs w:val="20"/>
              </w:rPr>
            </w:pPr>
            <w:r w:rsidRPr="00DE4C8F">
              <w:rPr>
                <w:rFonts w:ascii="Arial" w:hAnsi="Arial" w:cs="Arial"/>
                <w:sz w:val="20"/>
                <w:szCs w:val="20"/>
              </w:rPr>
              <w:t>Corrections in highlighted areas</w:t>
            </w:r>
          </w:p>
          <w:p w:rsidR="00E27430" w:rsidRPr="00DE4C8F" w:rsidRDefault="00E27430" w:rsidP="00E27430">
            <w:pPr>
              <w:pStyle w:val="ListParagraph"/>
              <w:numPr>
                <w:ilvl w:val="0"/>
                <w:numId w:val="18"/>
              </w:numPr>
              <w:spacing w:after="200" w:line="276" w:lineRule="auto"/>
              <w:rPr>
                <w:rFonts w:ascii="Arial" w:hAnsi="Arial" w:cs="Arial"/>
                <w:sz w:val="20"/>
                <w:szCs w:val="20"/>
              </w:rPr>
            </w:pPr>
            <w:r w:rsidRPr="00DE4C8F">
              <w:rPr>
                <w:rFonts w:ascii="Arial" w:hAnsi="Arial" w:cs="Arial"/>
                <w:sz w:val="20"/>
                <w:szCs w:val="20"/>
              </w:rPr>
              <w:t>Write the methodology scientifically justifying the literatures.</w:t>
            </w:r>
          </w:p>
          <w:p w:rsidR="00E27430" w:rsidRPr="00DE4C8F" w:rsidRDefault="00E27430" w:rsidP="00E27430">
            <w:pPr>
              <w:rPr>
                <w:rFonts w:ascii="Arial" w:hAnsi="Arial" w:cs="Arial"/>
                <w:sz w:val="20"/>
                <w:szCs w:val="20"/>
              </w:rPr>
            </w:pPr>
            <w:r w:rsidRPr="00DE4C8F">
              <w:rPr>
                <w:rFonts w:ascii="Arial" w:hAnsi="Arial" w:cs="Arial"/>
                <w:sz w:val="20"/>
                <w:szCs w:val="20"/>
              </w:rPr>
              <w:t>Discussion:</w:t>
            </w:r>
          </w:p>
          <w:p w:rsidR="00E27430" w:rsidRPr="00DE4C8F" w:rsidRDefault="00E27430" w:rsidP="00E27430">
            <w:pPr>
              <w:pStyle w:val="ListParagraph"/>
              <w:numPr>
                <w:ilvl w:val="0"/>
                <w:numId w:val="19"/>
              </w:numPr>
              <w:spacing w:after="200" w:line="276" w:lineRule="auto"/>
              <w:rPr>
                <w:rFonts w:ascii="Arial" w:hAnsi="Arial" w:cs="Arial"/>
                <w:sz w:val="20"/>
                <w:szCs w:val="20"/>
              </w:rPr>
            </w:pPr>
            <w:r w:rsidRPr="00DE4C8F">
              <w:rPr>
                <w:rFonts w:ascii="Arial" w:hAnsi="Arial" w:cs="Arial"/>
                <w:sz w:val="20"/>
                <w:szCs w:val="20"/>
              </w:rPr>
              <w:t>Revision required. In discussion along with the statements one must include who gave those statements or the reference must be provided.</w:t>
            </w:r>
          </w:p>
          <w:p w:rsidR="00E27430" w:rsidRPr="00DE4C8F" w:rsidRDefault="00E27430" w:rsidP="00E27430">
            <w:pPr>
              <w:pStyle w:val="ListParagraph"/>
              <w:numPr>
                <w:ilvl w:val="0"/>
                <w:numId w:val="18"/>
              </w:numPr>
              <w:spacing w:after="200" w:line="276" w:lineRule="auto"/>
              <w:rPr>
                <w:rFonts w:ascii="Arial" w:hAnsi="Arial" w:cs="Arial"/>
                <w:sz w:val="20"/>
                <w:szCs w:val="20"/>
              </w:rPr>
            </w:pPr>
            <w:r w:rsidRPr="00DE4C8F">
              <w:rPr>
                <w:rFonts w:ascii="Arial" w:hAnsi="Arial" w:cs="Arial"/>
                <w:sz w:val="20"/>
                <w:szCs w:val="20"/>
              </w:rPr>
              <w:t xml:space="preserve"> Corrections in highlighted areas</w:t>
            </w:r>
          </w:p>
          <w:p w:rsidR="00E27430" w:rsidRPr="00DE4C8F" w:rsidRDefault="00E27430" w:rsidP="00E27430">
            <w:pPr>
              <w:rPr>
                <w:rFonts w:ascii="Arial" w:hAnsi="Arial" w:cs="Arial"/>
                <w:sz w:val="20"/>
                <w:szCs w:val="20"/>
              </w:rPr>
            </w:pPr>
            <w:r w:rsidRPr="00DE4C8F">
              <w:rPr>
                <w:rFonts w:ascii="Arial" w:hAnsi="Arial" w:cs="Arial"/>
                <w:sz w:val="20"/>
                <w:szCs w:val="20"/>
              </w:rPr>
              <w:t>Reference</w:t>
            </w:r>
          </w:p>
          <w:p w:rsidR="00E27430" w:rsidRPr="00DE4C8F" w:rsidRDefault="00E27430" w:rsidP="00E27430">
            <w:pPr>
              <w:pStyle w:val="ListParagraph"/>
              <w:numPr>
                <w:ilvl w:val="0"/>
                <w:numId w:val="18"/>
              </w:numPr>
              <w:spacing w:after="200" w:line="276" w:lineRule="auto"/>
              <w:rPr>
                <w:rFonts w:ascii="Arial" w:hAnsi="Arial" w:cs="Arial"/>
                <w:sz w:val="20"/>
                <w:szCs w:val="20"/>
              </w:rPr>
            </w:pPr>
            <w:r w:rsidRPr="00DE4C8F">
              <w:rPr>
                <w:rFonts w:ascii="Arial" w:hAnsi="Arial" w:cs="Arial"/>
                <w:sz w:val="20"/>
                <w:szCs w:val="20"/>
              </w:rPr>
              <w:t xml:space="preserve">Add </w:t>
            </w:r>
            <w:proofErr w:type="spellStart"/>
            <w:r w:rsidRPr="00DE4C8F">
              <w:rPr>
                <w:rFonts w:ascii="Arial" w:hAnsi="Arial" w:cs="Arial"/>
                <w:sz w:val="20"/>
                <w:szCs w:val="20"/>
              </w:rPr>
              <w:t>atleast</w:t>
            </w:r>
            <w:proofErr w:type="spellEnd"/>
            <w:r w:rsidRPr="00DE4C8F">
              <w:rPr>
                <w:rFonts w:ascii="Arial" w:hAnsi="Arial" w:cs="Arial"/>
                <w:sz w:val="20"/>
                <w:szCs w:val="20"/>
              </w:rPr>
              <w:t xml:space="preserve"> 20 more recent references. Most of the statements are from same articles repeatedly used throughout the literatures.</w:t>
            </w:r>
          </w:p>
          <w:p w:rsidR="00C71CC1" w:rsidRPr="00DE4C8F" w:rsidRDefault="00C71CC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C71CC1" w:rsidRPr="00DE4C8F" w:rsidRDefault="00C71CC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E27430" w:rsidRPr="00DE4C8F" w:rsidRDefault="00E27430" w:rsidP="00E27430">
            <w:pPr>
              <w:pStyle w:val="ListParagraph"/>
              <w:numPr>
                <w:ilvl w:val="0"/>
                <w:numId w:val="16"/>
              </w:numPr>
              <w:spacing w:after="200" w:line="276" w:lineRule="auto"/>
              <w:rPr>
                <w:rFonts w:ascii="Arial" w:hAnsi="Arial" w:cs="Arial"/>
                <w:sz w:val="20"/>
                <w:szCs w:val="20"/>
              </w:rPr>
            </w:pPr>
            <w:r w:rsidRPr="00DE4C8F">
              <w:rPr>
                <w:rFonts w:ascii="Arial" w:hAnsi="Arial" w:cs="Arial"/>
                <w:sz w:val="20"/>
                <w:szCs w:val="20"/>
              </w:rPr>
              <w:t xml:space="preserve">Most of the statements are from same articles repeatedly used throughout the </w:t>
            </w:r>
            <w:r w:rsidRPr="00DE4C8F">
              <w:rPr>
                <w:rFonts w:ascii="Arial" w:hAnsi="Arial" w:cs="Arial"/>
                <w:sz w:val="20"/>
                <w:szCs w:val="20"/>
              </w:rPr>
              <w:lastRenderedPageBreak/>
              <w:t>literatures. More references must be included.</w:t>
            </w:r>
          </w:p>
          <w:p w:rsidR="00C71CC1" w:rsidRPr="00DE4C8F" w:rsidRDefault="00C71CC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C71CC1" w:rsidRPr="00DE4C8F" w:rsidRDefault="00C71CC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989" w:type="pct"/>
            <w:shd w:val="clear" w:color="auto" w:fill="auto"/>
          </w:tcPr>
          <w:p w:rsidR="00C71CC1" w:rsidRPr="00DE4C8F" w:rsidRDefault="00C71CC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:rsidR="00C71CC1" w:rsidRPr="00DE4C8F" w:rsidRDefault="00C71CC1">
      <w:pPr>
        <w:rPr>
          <w:rFonts w:ascii="Arial" w:eastAsia="Arial Unicode MS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:rsidR="00C71CC1" w:rsidRPr="00DE4C8F" w:rsidRDefault="00C71CC1">
      <w:pPr>
        <w:rPr>
          <w:rFonts w:ascii="Arial" w:eastAsia="Arial Unicode MS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:rsidR="00DE4C8F" w:rsidRPr="00DE4C8F" w:rsidRDefault="00DE4C8F" w:rsidP="00DE4C8F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:rsidR="00DE4C8F" w:rsidRPr="00DE4C8F" w:rsidRDefault="00DE4C8F" w:rsidP="00DE4C8F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DE4C8F">
        <w:rPr>
          <w:rFonts w:ascii="Arial" w:hAnsi="Arial" w:cs="Arial"/>
          <w:b/>
          <w:u w:val="single"/>
        </w:rPr>
        <w:t>Reviewer details:</w:t>
      </w:r>
    </w:p>
    <w:p w:rsidR="00C71CC1" w:rsidRPr="00DE4C8F" w:rsidRDefault="00C71CC1">
      <w:pPr>
        <w:rPr>
          <w:rFonts w:ascii="Arial" w:eastAsia="Arial Unicode MS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:rsidR="00DE4C8F" w:rsidRPr="00DE4C8F" w:rsidRDefault="00DE4C8F" w:rsidP="00DE4C8F">
      <w:pPr>
        <w:rPr>
          <w:rFonts w:ascii="Arial" w:eastAsia="Arial Unicode MS" w:hAnsi="Arial" w:cs="Arial"/>
          <w:b/>
          <w:bCs/>
          <w:sz w:val="20"/>
          <w:szCs w:val="20"/>
          <w:highlight w:val="yellow"/>
          <w:lang w:val="en-GB"/>
        </w:rPr>
      </w:pPr>
      <w:bookmarkStart w:id="0" w:name="_GoBack"/>
      <w:r w:rsidRPr="00DE4C8F">
        <w:rPr>
          <w:rFonts w:ascii="Arial" w:eastAsia="Arial Unicode MS" w:hAnsi="Arial" w:cs="Arial"/>
          <w:b/>
          <w:bCs/>
          <w:sz w:val="20"/>
          <w:szCs w:val="20"/>
          <w:lang w:val="en-GB"/>
        </w:rPr>
        <w:t>Pooja Borah</w:t>
      </w:r>
      <w:r w:rsidRPr="00DE4C8F">
        <w:rPr>
          <w:rFonts w:ascii="Arial" w:eastAsia="Arial Unicode MS" w:hAnsi="Arial" w:cs="Arial"/>
          <w:b/>
          <w:bCs/>
          <w:sz w:val="20"/>
          <w:szCs w:val="20"/>
          <w:lang w:val="en-GB"/>
        </w:rPr>
        <w:t xml:space="preserve">, </w:t>
      </w:r>
      <w:r w:rsidRPr="00DE4C8F">
        <w:rPr>
          <w:rFonts w:ascii="Arial" w:eastAsia="Arial Unicode MS" w:hAnsi="Arial" w:cs="Arial"/>
          <w:b/>
          <w:bCs/>
          <w:sz w:val="20"/>
          <w:szCs w:val="20"/>
          <w:lang w:val="en-GB"/>
        </w:rPr>
        <w:t>Assam Agricultural University,</w:t>
      </w:r>
      <w:r w:rsidRPr="00DE4C8F">
        <w:rPr>
          <w:rFonts w:ascii="Arial" w:eastAsia="Arial Unicode MS" w:hAnsi="Arial" w:cs="Arial"/>
          <w:b/>
          <w:bCs/>
          <w:sz w:val="20"/>
          <w:szCs w:val="20"/>
          <w:lang w:val="en-GB"/>
        </w:rPr>
        <w:t xml:space="preserve"> </w:t>
      </w:r>
      <w:r w:rsidRPr="00DE4C8F">
        <w:rPr>
          <w:rFonts w:ascii="Arial" w:eastAsia="Arial Unicode MS" w:hAnsi="Arial" w:cs="Arial"/>
          <w:b/>
          <w:bCs/>
          <w:sz w:val="20"/>
          <w:szCs w:val="20"/>
          <w:lang w:val="en-GB"/>
        </w:rPr>
        <w:t>India</w:t>
      </w:r>
      <w:bookmarkEnd w:id="0"/>
    </w:p>
    <w:sectPr w:rsidR="00DE4C8F" w:rsidRPr="00DE4C8F" w:rsidSect="009151F8">
      <w:headerReference w:type="default" r:id="rId7"/>
      <w:footerReference w:type="default" r:id="rId8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04193" w:rsidRDefault="00E04193">
      <w:r>
        <w:separator/>
      </w:r>
    </w:p>
  </w:endnote>
  <w:endnote w:type="continuationSeparator" w:id="0">
    <w:p w:rsidR="00E04193" w:rsidRDefault="00E041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71CC1" w:rsidRDefault="0036513C">
    <w:pPr>
      <w:pStyle w:val="Footer"/>
      <w:jc w:val="right"/>
      <w:rPr>
        <w:b/>
        <w:sz w:val="20"/>
      </w:rPr>
    </w:pPr>
    <w:r>
      <w:rPr>
        <w:sz w:val="20"/>
      </w:rPr>
      <w:t xml:space="preserve">Page </w:t>
    </w:r>
    <w:r w:rsidR="00830F6F"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 w:rsidR="00830F6F">
      <w:rPr>
        <w:b/>
        <w:sz w:val="20"/>
      </w:rPr>
      <w:fldChar w:fldCharType="separate"/>
    </w:r>
    <w:r w:rsidR="00FD5F1E">
      <w:rPr>
        <w:b/>
        <w:noProof/>
        <w:sz w:val="20"/>
      </w:rPr>
      <w:t>3</w:t>
    </w:r>
    <w:r w:rsidR="00830F6F">
      <w:rPr>
        <w:b/>
        <w:sz w:val="20"/>
      </w:rPr>
      <w:fldChar w:fldCharType="end"/>
    </w:r>
    <w:r>
      <w:rPr>
        <w:sz w:val="20"/>
      </w:rPr>
      <w:t xml:space="preserve"> of </w:t>
    </w:r>
    <w:r w:rsidR="00830F6F">
      <w:rPr>
        <w:b/>
        <w:sz w:val="20"/>
      </w:rPr>
      <w:fldChar w:fldCharType="begin"/>
    </w:r>
    <w:r>
      <w:rPr>
        <w:b/>
        <w:sz w:val="20"/>
      </w:rPr>
      <w:instrText xml:space="preserve"> NUMPAGES  </w:instrText>
    </w:r>
    <w:r w:rsidR="00830F6F">
      <w:rPr>
        <w:b/>
        <w:sz w:val="20"/>
      </w:rPr>
      <w:fldChar w:fldCharType="separate"/>
    </w:r>
    <w:r w:rsidR="00FD5F1E">
      <w:rPr>
        <w:b/>
        <w:noProof/>
        <w:sz w:val="20"/>
      </w:rPr>
      <w:t>3</w:t>
    </w:r>
    <w:r w:rsidR="00830F6F">
      <w:rPr>
        <w:b/>
        <w:sz w:val="20"/>
      </w:rPr>
      <w:fldChar w:fldCharType="end"/>
    </w:r>
    <w:r>
      <w:rPr>
        <w:b/>
        <w:sz w:val="20"/>
      </w:rPr>
      <w:br/>
      <w:t>V240326</w:t>
    </w:r>
  </w:p>
  <w:p w:rsidR="00C71CC1" w:rsidRDefault="00C71CC1">
    <w:pPr>
      <w:pStyle w:val="Footer"/>
      <w:jc w:val="right"/>
    </w:pPr>
  </w:p>
  <w:p w:rsidR="00C71CC1" w:rsidRDefault="00C71CC1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04193" w:rsidRDefault="00E04193">
      <w:r>
        <w:separator/>
      </w:r>
    </w:p>
  </w:footnote>
  <w:footnote w:type="continuationSeparator" w:id="0">
    <w:p w:rsidR="00E04193" w:rsidRDefault="00E041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71CC1" w:rsidRDefault="00C71CC1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:rsidR="00C71CC1" w:rsidRDefault="0036513C">
    <w:pPr>
      <w:spacing w:before="100" w:beforeAutospacing="1" w:after="100" w:afterAutospacing="1"/>
      <w:jc w:val="center"/>
      <w:rPr>
        <w:color w:val="000000"/>
        <w:sz w:val="20"/>
      </w:rPr>
    </w:pPr>
    <w:r w:rsidRPr="0036513C">
      <w:rPr>
        <w:bCs/>
        <w:color w:val="000000"/>
        <w:sz w:val="20"/>
        <w:highlight w:val="lightGray"/>
        <w:lang w:val="en-GB"/>
      </w:rPr>
      <w:t>Review Form (Review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2B4B9E"/>
    <w:multiLevelType w:val="hybridMultilevel"/>
    <w:tmpl w:val="6D8C0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3C0B1A"/>
    <w:multiLevelType w:val="hybridMultilevel"/>
    <w:tmpl w:val="060C76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21B729D"/>
    <w:multiLevelType w:val="hybridMultilevel"/>
    <w:tmpl w:val="DADA8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605954"/>
    <w:multiLevelType w:val="hybridMultilevel"/>
    <w:tmpl w:val="0EDA2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5A12704"/>
    <w:multiLevelType w:val="hybridMultilevel"/>
    <w:tmpl w:val="DF763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8"/>
  </w:num>
  <w:num w:numId="4">
    <w:abstractNumId w:val="10"/>
  </w:num>
  <w:num w:numId="5">
    <w:abstractNumId w:val="7"/>
  </w:num>
  <w:num w:numId="6">
    <w:abstractNumId w:val="0"/>
  </w:num>
  <w:num w:numId="7">
    <w:abstractNumId w:val="4"/>
  </w:num>
  <w:num w:numId="8">
    <w:abstractNumId w:val="15"/>
  </w:num>
  <w:num w:numId="9">
    <w:abstractNumId w:val="12"/>
  </w:num>
  <w:num w:numId="10">
    <w:abstractNumId w:val="2"/>
  </w:num>
  <w:num w:numId="11">
    <w:abstractNumId w:val="1"/>
  </w:num>
  <w:num w:numId="12">
    <w:abstractNumId w:val="6"/>
  </w:num>
  <w:num w:numId="13">
    <w:abstractNumId w:val="11"/>
  </w:num>
  <w:num w:numId="14">
    <w:abstractNumId w:val="16"/>
  </w:num>
  <w:num w:numId="15">
    <w:abstractNumId w:val="14"/>
  </w:num>
  <w:num w:numId="16">
    <w:abstractNumId w:val="13"/>
  </w:num>
  <w:num w:numId="17">
    <w:abstractNumId w:val="14"/>
  </w:num>
  <w:num w:numId="18">
    <w:abstractNumId w:val="13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ctiveWritingStyle w:appName="MSWord" w:lang="en-IN" w:vendorID="64" w:dllVersion="6" w:nlCheck="1" w:checkStyle="1"/>
  <w:proofState w:spelling="clean" w:grammar="clean"/>
  <w:doNotTrackMoves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SzsDQxNDAxNjU2tbBQ0lEKTi0uzszPAykwqgUAJDFqyCwAAAA="/>
  </w:docVars>
  <w:rsids>
    <w:rsidRoot w:val="00C71CC1"/>
    <w:rsid w:val="00153790"/>
    <w:rsid w:val="002D4C93"/>
    <w:rsid w:val="0034195D"/>
    <w:rsid w:val="0036513C"/>
    <w:rsid w:val="003B2644"/>
    <w:rsid w:val="00403BB3"/>
    <w:rsid w:val="00462AAD"/>
    <w:rsid w:val="004660C7"/>
    <w:rsid w:val="004C51FA"/>
    <w:rsid w:val="00565E53"/>
    <w:rsid w:val="005E0076"/>
    <w:rsid w:val="00830F6F"/>
    <w:rsid w:val="008364DD"/>
    <w:rsid w:val="009151F8"/>
    <w:rsid w:val="00B80B62"/>
    <w:rsid w:val="00C71CC1"/>
    <w:rsid w:val="00C72F47"/>
    <w:rsid w:val="00C8349D"/>
    <w:rsid w:val="00DB0172"/>
    <w:rsid w:val="00DC4B82"/>
    <w:rsid w:val="00DE4C8F"/>
    <w:rsid w:val="00E04193"/>
    <w:rsid w:val="00E27430"/>
    <w:rsid w:val="00E83D11"/>
    <w:rsid w:val="00F342D8"/>
    <w:rsid w:val="00FB4AF8"/>
    <w:rsid w:val="00FD5F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336BD0"/>
  <w15:docId w15:val="{6F1B6DAA-26C7-4C47-9A22-E02A1EE36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151F8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9151F8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9151F8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9151F8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9151F8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9151F8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9151F8"/>
    <w:pPr>
      <w:jc w:val="both"/>
    </w:pPr>
    <w:rPr>
      <w:rFonts w:ascii="Helvetica" w:eastAsia="MS Mincho" w:hAnsi="Helvetica"/>
      <w:lang w:val="fr-FR"/>
    </w:rPr>
  </w:style>
  <w:style w:type="character" w:customStyle="1" w:styleId="BodyTextChar">
    <w:name w:val="Body Text Char"/>
    <w:link w:val="BodyText"/>
    <w:rsid w:val="009151F8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9151F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151F8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151F8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151F8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9151F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151F8"/>
    <w:pPr>
      <w:ind w:left="720"/>
      <w:contextualSpacing/>
    </w:pPr>
  </w:style>
  <w:style w:type="paragraph" w:styleId="Revision">
    <w:name w:val="Revision"/>
    <w:hidden/>
    <w:uiPriority w:val="99"/>
    <w:semiHidden/>
    <w:rsid w:val="009151F8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9151F8"/>
    <w:rPr>
      <w:color w:val="800080"/>
      <w:u w:val="single"/>
    </w:rPr>
  </w:style>
  <w:style w:type="table" w:styleId="TableGrid">
    <w:name w:val="Table Grid"/>
    <w:basedOn w:val="TableNormal"/>
    <w:uiPriority w:val="59"/>
    <w:rsid w:val="009151F8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semiHidden/>
    <w:unhideWhenUsed/>
    <w:rsid w:val="009151F8"/>
    <w:rPr>
      <w:color w:val="605E5C"/>
      <w:shd w:val="clear" w:color="auto" w:fill="E1DFDD"/>
    </w:rPr>
  </w:style>
  <w:style w:type="character" w:customStyle="1" w:styleId="UnresolvedMention1">
    <w:name w:val="Unresolved Mention1"/>
    <w:uiPriority w:val="99"/>
    <w:semiHidden/>
    <w:unhideWhenUsed/>
    <w:rsid w:val="009151F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4195D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DE4C8F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932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826</Words>
  <Characters>4712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27</CharactersWithSpaces>
  <SharedDoc>false</SharedDoc>
  <HLinks>
    <vt:vector size="18" baseType="variant">
      <vt:variant>
        <vt:i4>2031642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1114207</vt:i4>
      </vt:variant>
      <vt:variant>
        <vt:i4>2</vt:i4>
      </vt:variant>
      <vt:variant>
        <vt:i4>0</vt:i4>
      </vt:variant>
      <vt:variant>
        <vt:i4>5</vt:i4>
      </vt:variant>
      <vt:variant>
        <vt:lpwstr>https://journalafsj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rojit Bera</dc:creator>
  <cp:lastModifiedBy>SDI 1156</cp:lastModifiedBy>
  <cp:revision>12</cp:revision>
  <dcterms:created xsi:type="dcterms:W3CDTF">2026-04-02T09:20:00Z</dcterms:created>
  <dcterms:modified xsi:type="dcterms:W3CDTF">2026-04-03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</Properties>
</file>